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r>
        <w:t xml:space="preserve"> </w:t>
      </w:r>
      <w:r>
        <w:t xml:space="preserve">Application</w:t>
      </w:r>
    </w:p>
    <w:bookmarkStart w:id="20" w:name="Xa126bfebb64442f8b02dc500dbe6369448f0571"/>
    <w:p>
      <w:pPr>
        <w:pStyle w:val="Heading1"/>
      </w:pPr>
      <w:r>
        <w:t xml:space="preserve">Cover Letter for Physiotherapist Position in Qatar Doha</w:t>
      </w:r>
    </w:p>
    <w:p>
      <w:pPr>
        <w:pStyle w:val="FirstParagraph"/>
      </w:pPr>
      <w:r>
        <w:t xml:space="preserve">Dear [Hiring Manager's Name],</w:t>
      </w:r>
    </w:p>
    <w:p>
      <w:pPr>
        <w:pStyle w:val="BodyText"/>
      </w:pPr>
      <w:r>
        <w:t xml:space="preserve">I am writing to express my enthusiastic interest in the Physiotherapist position at your esteemed organization in Qatar Doha. As a dedicated and compassionate healthcare professional with a strong background in physiotherapy, I am eager to contribute my expertise to the dynamic and growing healthcare sector in Qatar. This opportunity aligns perfectly with my career goals of delivering exceptional patient care while immersing myself in the vibrant cultural and professional environment of Qatar Doha.</w:t>
      </w:r>
    </w:p>
    <w:p>
      <w:pPr>
        <w:pStyle w:val="BodyText"/>
      </w:pPr>
      <w:r>
        <w:t xml:space="preserve">With over [X years] of experience as a Physiotherapist, I have developed a deep understanding of musculoskeletal, neurological, and cardiopulmonary rehabilitation. My clinical expertise is rooted in evidence-based practices, and I have consistently prioritized patient-centered care to ensure optimal recovery outcomes. Whether working with athletes seeking injury rehabilitation or elderly patients requiring mobility support, I approach each case with empathy, precision, and a commitment to personalized treatment plans. My ability to adapt techniques such as manual therapy, therapeutic exercise programs, and electrotherapy has enabled me to successfully address a wide range of patient needs.</w:t>
      </w:r>
    </w:p>
    <w:p>
      <w:pPr>
        <w:pStyle w:val="BodyText"/>
      </w:pPr>
      <w:r>
        <w:t xml:space="preserve">What sets me apart as a Physiotherapist is my unwavering dedication to continuous learning and professional growth. I hold [mention specific certifications, e.g., "a Master’s degree in Physiotherapy from XYZ University" or "a certification in Sports Physiotherapy from the International Society of Sports Physical Therapy"]. This foundation, combined with my hands-on experience in [list any relevant settings, e.g., hospitals, clinics, private practice], has equipped me with the skills to thrive in fast-paced and diverse clinical environments. I am particularly drawn to Qatar Doha’s progressive healthcare infrastructure and its emphasis on innovation. I am confident that my background in [specific area of expertise, e.g., "post-surgical rehabilitation" or "pediatric physiotherapy"] would align seamlessly with your organization’s mission to provide world-class care.</w:t>
      </w:r>
    </w:p>
    <w:p>
      <w:pPr>
        <w:pStyle w:val="BodyText"/>
      </w:pPr>
      <w:r>
        <w:t xml:space="preserve">Qatar Doha represents a unique opportunity for me to contribute to a region that is rapidly evolving in the healthcare sector. The country’s investment in cutting-edge medical facilities and its commitment to fostering a multicultural workforce resonate deeply with my values as a Physiotherapist. I am particularly inspired by the UAE’s emphasis on holistic health and preventive care, which I believe complements the principles of physiotherapy. Working in Qatar Doha would allow me to collaborate with a multidisciplinary team of professionals, engage in cross-cultural exchanges, and deliver high-quality services to a diverse patient population.</w:t>
      </w:r>
    </w:p>
    <w:p>
      <w:pPr>
        <w:pStyle w:val="BodyText"/>
      </w:pPr>
      <w:r>
        <w:t xml:space="preserve">My passion for physiotherapy is driven by the profound impact it has on individuals’ lives. Whether helping a patient regain independence after an injury or supporting someone through chronic pain management, I take pride in empowering my clients to achieve their health goals. I am also skilled in utilizing technology, such as [mention software or tools, e.g., "electrodiagnostic equipment" or "digital rehabilitation platforms"], to enhance treatment efficacy and streamline patient communication. These skills are essential in Qatar Doha’s technologically advanced healthcare landscape, where efficiency and innovation are prioritized.</w:t>
      </w:r>
    </w:p>
    <w:p>
      <w:pPr>
        <w:pStyle w:val="BodyText"/>
      </w:pPr>
      <w:r>
        <w:t xml:space="preserve">In addition to my clinical expertise, I bring strong interpersonal and communication skills that foster trust between patients and caregivers. I am fluent in [list languages, e.g., "English and Arabic"], which would enable me to effectively interact with a broad range of patients in Qatar Doha. My ability to work collaboratively within a team ensures that patient care remains cohesive, whether coordinating with doctors, nurses, or other healthcare professionals. I am also experienced in conducting health education sessions and promoting wellness initiatives, which aligns with the preventive care focus of Qatar’s national health strategies.</w:t>
      </w:r>
    </w:p>
    <w:p>
      <w:pPr>
        <w:pStyle w:val="BodyText"/>
      </w:pPr>
      <w:r>
        <w:t xml:space="preserve">What excites me most about this opportunity is the chance to contribute to a healthcare system that values excellence and patient satisfaction. I am particularly impressed by [mention specific aspects of the organization, e.g., "your commitment to community outreach programs" or "your state-of-the-art rehabilitation facilities"]. I am confident that my experience, combined with my adaptability and enthusiasm for working in Qatar Doha, would allow me to make a meaningful contribution to your team. I am eager to bring my skills in [specific areas, e.g., "musculoskeletal therapy" or "neurological rehabilitation"] to support the organization’s goals of improving patient outcomes and advancing healthcare standards.</w:t>
      </w:r>
    </w:p>
    <w:p>
      <w:pPr>
        <w:pStyle w:val="BodyText"/>
      </w:pPr>
      <w:r>
        <w:t xml:space="preserve">Thank you for considering my application. I would be honored to discuss how my background and vision align with your needs. Please feel free to contact me at [phone number] or [email address] at your earliest convenience. I look forward to the possibility of contributing to the continued success of your organization in Qatar Doha.</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 Application</dc:title>
  <dc:creator/>
  <cp:keywords/>
  <dcterms:created xsi:type="dcterms:W3CDTF">2026-07-21T00:25:41Z</dcterms:created>
  <dcterms:modified xsi:type="dcterms:W3CDTF">2026-07-21T00:25:41Z</dcterms:modified>
</cp:coreProperties>
</file>

<file path=docProps/custom.xml><?xml version="1.0" encoding="utf-8"?>
<Properties xmlns="http://schemas.openxmlformats.org/officeDocument/2006/custom-properties" xmlns:vt="http://schemas.openxmlformats.org/officeDocument/2006/docPropsVTypes"/>
</file>